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895"/>
      </w:tblGrid>
      <w:tr w:rsidR="0000007A" w:rsidRPr="00FD5700" w:rsidTr="00FD5700">
        <w:trPr>
          <w:trHeight w:val="290"/>
        </w:trPr>
        <w:tc>
          <w:tcPr>
            <w:tcW w:w="2160" w:type="dxa"/>
          </w:tcPr>
          <w:p w:rsidR="0000007A" w:rsidRPr="00FD57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8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FD5700" w:rsidRDefault="00A0277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A52596" w:rsidRPr="00FD570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LANT CELL BIOTECHNOLOGY AND MOLECULAR BIOLOGY</w:t>
              </w:r>
            </w:hyperlink>
          </w:p>
        </w:tc>
      </w:tr>
      <w:tr w:rsidR="0000007A" w:rsidRPr="00FD5700" w:rsidTr="00FD5700">
        <w:trPr>
          <w:trHeight w:val="290"/>
        </w:trPr>
        <w:tc>
          <w:tcPr>
            <w:tcW w:w="2160" w:type="dxa"/>
          </w:tcPr>
          <w:p w:rsidR="0000007A" w:rsidRPr="00FD57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8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FD5700" w:rsidRDefault="00A95CB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PCBMB_13590</w:t>
            </w:r>
          </w:p>
        </w:tc>
      </w:tr>
      <w:tr w:rsidR="0000007A" w:rsidRPr="00FD5700" w:rsidTr="00FD5700">
        <w:trPr>
          <w:trHeight w:val="650"/>
        </w:trPr>
        <w:tc>
          <w:tcPr>
            <w:tcW w:w="2160" w:type="dxa"/>
          </w:tcPr>
          <w:p w:rsidR="0000007A" w:rsidRPr="00FD57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Title of the Manuscript:</w:t>
            </w:r>
          </w:p>
        </w:tc>
        <w:tc>
          <w:tcPr>
            <w:tcW w:w="108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FD5700" w:rsidRDefault="00A95CB4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Genotype x Environment Interaction and Stability Analysis of </w:t>
            </w:r>
            <w:proofErr w:type="spellStart"/>
            <w:r w:rsidRPr="00FD5700">
              <w:rPr>
                <w:rFonts w:ascii="Arial" w:hAnsi="Arial" w:cs="Arial"/>
                <w:b/>
                <w:sz w:val="20"/>
                <w:szCs w:val="20"/>
                <w:lang w:val="en-GB"/>
              </w:rPr>
              <w:t>Mungbean</w:t>
            </w:r>
            <w:proofErr w:type="spellEnd"/>
            <w:r w:rsidRPr="00FD570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enotypes for yield and its attributing traits</w:t>
            </w:r>
          </w:p>
        </w:tc>
      </w:tr>
      <w:tr w:rsidR="00CF0BBB" w:rsidRPr="00FD5700" w:rsidTr="00FD5700">
        <w:trPr>
          <w:trHeight w:val="332"/>
        </w:trPr>
        <w:tc>
          <w:tcPr>
            <w:tcW w:w="2160" w:type="dxa"/>
          </w:tcPr>
          <w:p w:rsidR="00CF0BBB" w:rsidRPr="00FD570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8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FD5700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EE2E54" w:rsidRPr="00FD5700" w:rsidRDefault="00EE2E54" w:rsidP="00EE2E54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EE2E54" w:rsidRPr="00FD5700" w:rsidTr="0020306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EE2E54" w:rsidRPr="00FD5700" w:rsidRDefault="00EE2E54" w:rsidP="00EE2E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c>
          <w:tcPr>
            <w:tcW w:w="1265" w:type="pct"/>
            <w:noWrap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D637D2" w:rsidRPr="00FD5700" w:rsidRDefault="00D637D2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F54809" w:rsidRPr="00FD5700" w:rsidRDefault="00F54809" w:rsidP="00F5480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D5700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rPr>
          <w:trHeight w:val="1264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EE2E54" w:rsidRPr="00FD5700" w:rsidRDefault="00EE2E54" w:rsidP="00EE2E5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EE2E54" w:rsidRPr="00FD5700" w:rsidRDefault="00E128E4" w:rsidP="00E4660C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lant breeding, </w:t>
            </w:r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inly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pends on various yield and environmental interacting attributes. </w:t>
            </w:r>
            <w:proofErr w:type="spellStart"/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optability</w:t>
            </w:r>
            <w:proofErr w:type="spellEnd"/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Mung bean and their traits to the various suitable and </w:t>
            </w:r>
            <w:proofErr w:type="spellStart"/>
            <w:proofErr w:type="gramStart"/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n suitable</w:t>
            </w:r>
            <w:proofErr w:type="spellEnd"/>
            <w:proofErr w:type="gramEnd"/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nvironment</w:t>
            </w:r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heir interactions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H</w:t>
            </w:r>
            <w:r w:rsidR="00E4660C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ce</w:t>
            </w:r>
            <w:r w:rsidR="00E4660C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point of view this article highlighted varieties</w:t>
            </w:r>
            <w:r w:rsidR="00E4660C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different </w:t>
            </w:r>
            <w:proofErr w:type="spellStart"/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opus</w:t>
            </w:r>
            <w:proofErr w:type="spellEnd"/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r w:rsidR="00E4660C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ose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very </w:t>
            </w:r>
            <w:r w:rsidR="00D47047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gnificant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the future </w:t>
            </w:r>
            <w:proofErr w:type="spellStart"/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lnt</w:t>
            </w:r>
            <w:proofErr w:type="spellEnd"/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reeding programmes. 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rPr>
          <w:trHeight w:val="1262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EE2E54" w:rsidRPr="00FD5700" w:rsidRDefault="00EE2E54" w:rsidP="00EE2E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EE2E54" w:rsidRPr="00FD5700" w:rsidRDefault="009242BC" w:rsidP="009242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</w:t>
            </w:r>
            <w:r w:rsidR="00E96E69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title of the article is very suitable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rPr>
          <w:trHeight w:val="1262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EE2E54" w:rsidRPr="00FD5700" w:rsidRDefault="009242BC" w:rsidP="00EE2E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</w:t>
            </w: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he abstract of the article comprehensive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rPr>
          <w:trHeight w:val="704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EE2E54" w:rsidRPr="00FD5700" w:rsidRDefault="004649D5" w:rsidP="0050306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Yes,  the</w:t>
            </w:r>
            <w:proofErr w:type="gramEnd"/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manuscript is scientifically, correct but </w:t>
            </w:r>
            <w:r w:rsidR="0050306B"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t require few modification with few more reference</w:t>
            </w:r>
            <w:r w:rsidR="00FA4843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.</w:t>
            </w: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82801"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rPr>
          <w:trHeight w:val="703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EE2E54" w:rsidRPr="00FD5700" w:rsidRDefault="0050306B" w:rsidP="0050306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</w:t>
            </w:r>
            <w:r w:rsidR="00E4660C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</w:t>
            </w:r>
            <w:r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in</w:t>
            </w:r>
            <w:r w:rsidR="00E4660C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 and few are recent</w:t>
            </w:r>
            <w:r w:rsidR="00FA4843" w:rsidRPr="00FD5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 require sufficient</w:t>
            </w:r>
            <w:r w:rsidR="00FA4843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2E54" w:rsidRPr="00FD5700" w:rsidTr="00203064">
        <w:trPr>
          <w:trHeight w:val="386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:rsidR="00EE2E54" w:rsidRPr="00FD5700" w:rsidRDefault="00EE2E54" w:rsidP="00EE2E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EE2E54" w:rsidRPr="00FD5700" w:rsidRDefault="00E4660C" w:rsidP="00EE2E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Yes, English quality of the article suitable for scholarly communications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E2E54" w:rsidRPr="00FD5700" w:rsidTr="00FD5700">
        <w:trPr>
          <w:trHeight w:val="350"/>
        </w:trPr>
        <w:tc>
          <w:tcPr>
            <w:tcW w:w="1265" w:type="pct"/>
            <w:noWrap/>
          </w:tcPr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D570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D5700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:rsidR="00EE2E54" w:rsidRPr="00FD5700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1F52B5" w:rsidRPr="00FD5700" w:rsidRDefault="00517E44" w:rsidP="0050306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The </w:t>
            </w:r>
            <w:r w:rsidR="00E4660C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reference formatting </w:t>
            </w:r>
            <w:r w:rsidR="005314A5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require </w:t>
            </w:r>
            <w:r w:rsidR="00E4660C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proper</w:t>
            </w:r>
            <w:r w:rsidR="001F52B5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50306B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incitation and </w:t>
            </w:r>
            <w:r w:rsidR="001F52B5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cientific name should be</w:t>
            </w:r>
            <w:r w:rsidR="0050306B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in</w:t>
            </w:r>
            <w:r w:rsidR="001F52B5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italic</w:t>
            </w:r>
            <w:r w:rsidR="0050306B"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format.</w:t>
            </w:r>
          </w:p>
        </w:tc>
        <w:tc>
          <w:tcPr>
            <w:tcW w:w="1523" w:type="pct"/>
          </w:tcPr>
          <w:p w:rsidR="00EE2E54" w:rsidRPr="00FD5700" w:rsidRDefault="00EE2E54" w:rsidP="00EE2E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EE2E54" w:rsidRPr="00FD5700" w:rsidRDefault="00EE2E54" w:rsidP="00EE2E5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0B21A0" w:rsidRPr="00FD5700" w:rsidTr="000B21A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FD570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D570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B21A0" w:rsidRPr="00FD5700" w:rsidTr="000B21A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B21A0" w:rsidRPr="00FD5700" w:rsidRDefault="000B21A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570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21A0" w:rsidRPr="00FD5700" w:rsidRDefault="000B21A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D570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D570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0B21A0" w:rsidRPr="00FD5700" w:rsidRDefault="000B21A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B21A0" w:rsidRPr="00FD5700" w:rsidTr="000B21A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D570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D570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D570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D570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B21A0" w:rsidRPr="00FD5700" w:rsidRDefault="000B21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:rsidR="000B21A0" w:rsidRPr="00FD5700" w:rsidRDefault="000B21A0" w:rsidP="000B21A0">
      <w:pPr>
        <w:rPr>
          <w:rFonts w:ascii="Arial" w:hAnsi="Arial" w:cs="Arial"/>
          <w:sz w:val="20"/>
          <w:szCs w:val="20"/>
        </w:rPr>
      </w:pPr>
    </w:p>
    <w:p w:rsidR="00FD5700" w:rsidRPr="00FD5700" w:rsidRDefault="00FD5700" w:rsidP="00FD570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D5700">
        <w:rPr>
          <w:rFonts w:ascii="Arial" w:hAnsi="Arial" w:cs="Arial"/>
          <w:b/>
          <w:u w:val="single"/>
        </w:rPr>
        <w:t>Reviewer details:</w:t>
      </w:r>
    </w:p>
    <w:p w:rsidR="00FD5700" w:rsidRPr="00FD5700" w:rsidRDefault="00FD5700" w:rsidP="000B21A0">
      <w:pPr>
        <w:rPr>
          <w:rFonts w:ascii="Arial" w:hAnsi="Arial" w:cs="Arial"/>
          <w:sz w:val="20"/>
          <w:szCs w:val="20"/>
        </w:rPr>
      </w:pPr>
    </w:p>
    <w:p w:rsidR="00D9392F" w:rsidRPr="00FD5700" w:rsidRDefault="00FD5700" w:rsidP="00FD5700">
      <w:pPr>
        <w:rPr>
          <w:rFonts w:ascii="Arial" w:hAnsi="Arial" w:cs="Arial"/>
          <w:bCs/>
          <w:sz w:val="20"/>
          <w:szCs w:val="20"/>
          <w:lang w:val="en-GB"/>
        </w:rPr>
      </w:pPr>
      <w:bookmarkStart w:id="4" w:name="_Hlk208508450"/>
      <w:r w:rsidRPr="00FD5700">
        <w:rPr>
          <w:rFonts w:ascii="Arial" w:hAnsi="Arial" w:cs="Arial"/>
          <w:b/>
          <w:color w:val="000000"/>
          <w:sz w:val="20"/>
          <w:szCs w:val="20"/>
        </w:rPr>
        <w:t xml:space="preserve">Maruti </w:t>
      </w:r>
      <w:proofErr w:type="spellStart"/>
      <w:r w:rsidRPr="00FD5700">
        <w:rPr>
          <w:rFonts w:ascii="Arial" w:hAnsi="Arial" w:cs="Arial"/>
          <w:b/>
          <w:color w:val="000000"/>
          <w:sz w:val="20"/>
          <w:szCs w:val="20"/>
        </w:rPr>
        <w:t>Ambiger</w:t>
      </w:r>
      <w:proofErr w:type="spellEnd"/>
      <w:r w:rsidRPr="00FD5700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FD5700">
        <w:rPr>
          <w:rFonts w:ascii="Arial" w:hAnsi="Arial" w:cs="Arial"/>
          <w:b/>
          <w:color w:val="000000"/>
          <w:sz w:val="20"/>
          <w:szCs w:val="20"/>
        </w:rPr>
        <w:t xml:space="preserve">College, </w:t>
      </w:r>
      <w:proofErr w:type="spellStart"/>
      <w:r w:rsidRPr="00FD5700">
        <w:rPr>
          <w:rFonts w:ascii="Arial" w:hAnsi="Arial" w:cs="Arial"/>
          <w:b/>
          <w:color w:val="000000"/>
          <w:sz w:val="20"/>
          <w:szCs w:val="20"/>
        </w:rPr>
        <w:t>Chitradurga</w:t>
      </w:r>
      <w:proofErr w:type="spellEnd"/>
      <w:r w:rsidRPr="00FD5700">
        <w:rPr>
          <w:rFonts w:ascii="Arial" w:hAnsi="Arial" w:cs="Arial"/>
          <w:b/>
          <w:color w:val="000000"/>
          <w:sz w:val="20"/>
          <w:szCs w:val="20"/>
        </w:rPr>
        <w:t xml:space="preserve">, Affiliated to the </w:t>
      </w:r>
      <w:proofErr w:type="spellStart"/>
      <w:r w:rsidRPr="00FD5700">
        <w:rPr>
          <w:rFonts w:ascii="Arial" w:hAnsi="Arial" w:cs="Arial"/>
          <w:b/>
          <w:color w:val="000000"/>
          <w:sz w:val="20"/>
          <w:szCs w:val="20"/>
        </w:rPr>
        <w:t>Davangere</w:t>
      </w:r>
      <w:proofErr w:type="spellEnd"/>
      <w:r w:rsidRPr="00FD5700">
        <w:rPr>
          <w:rFonts w:ascii="Arial" w:hAnsi="Arial" w:cs="Arial"/>
          <w:b/>
          <w:color w:val="000000"/>
          <w:sz w:val="20"/>
          <w:szCs w:val="20"/>
        </w:rPr>
        <w:t xml:space="preserve"> University,</w:t>
      </w:r>
      <w:r w:rsidRPr="00FD5700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FD5700">
        <w:rPr>
          <w:rFonts w:ascii="Arial" w:hAnsi="Arial" w:cs="Arial"/>
          <w:b/>
          <w:color w:val="000000"/>
          <w:sz w:val="20"/>
          <w:szCs w:val="20"/>
        </w:rPr>
        <w:t>India</w:t>
      </w:r>
      <w:bookmarkStart w:id="5" w:name="_GoBack"/>
      <w:bookmarkEnd w:id="3"/>
      <w:bookmarkEnd w:id="4"/>
      <w:bookmarkEnd w:id="5"/>
    </w:p>
    <w:sectPr w:rsidR="00D9392F" w:rsidRPr="00FD5700" w:rsidSect="008160A9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2778" w:rsidRPr="0000007A" w:rsidRDefault="00A02778" w:rsidP="0099583E">
      <w:r>
        <w:separator/>
      </w:r>
    </w:p>
  </w:endnote>
  <w:endnote w:type="continuationSeparator" w:id="0">
    <w:p w:rsidR="00A02778" w:rsidRPr="0000007A" w:rsidRDefault="00A0277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2778" w:rsidRPr="0000007A" w:rsidRDefault="00A02778" w:rsidP="0099583E">
      <w:r>
        <w:separator/>
      </w:r>
    </w:p>
  </w:footnote>
  <w:footnote w:type="continuationSeparator" w:id="0">
    <w:p w:rsidR="00A02778" w:rsidRPr="0000007A" w:rsidRDefault="00A0277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3D2E"/>
    <w:rsid w:val="00095A59"/>
    <w:rsid w:val="000A2134"/>
    <w:rsid w:val="000A5E36"/>
    <w:rsid w:val="000A6F41"/>
    <w:rsid w:val="000B21A0"/>
    <w:rsid w:val="000B4EE5"/>
    <w:rsid w:val="000B52B4"/>
    <w:rsid w:val="000B74A1"/>
    <w:rsid w:val="000B757E"/>
    <w:rsid w:val="000B7F1C"/>
    <w:rsid w:val="000C0837"/>
    <w:rsid w:val="000C3B7E"/>
    <w:rsid w:val="000D3BFE"/>
    <w:rsid w:val="00101004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C373A"/>
    <w:rsid w:val="001D3A1D"/>
    <w:rsid w:val="001E0F58"/>
    <w:rsid w:val="001F24FF"/>
    <w:rsid w:val="001F52B5"/>
    <w:rsid w:val="001F707F"/>
    <w:rsid w:val="002011F3"/>
    <w:rsid w:val="00201B85"/>
    <w:rsid w:val="00203064"/>
    <w:rsid w:val="002078B9"/>
    <w:rsid w:val="002105F7"/>
    <w:rsid w:val="00220111"/>
    <w:rsid w:val="0022369C"/>
    <w:rsid w:val="002320EB"/>
    <w:rsid w:val="00234488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0EF"/>
    <w:rsid w:val="00293482"/>
    <w:rsid w:val="002A5799"/>
    <w:rsid w:val="002E2339"/>
    <w:rsid w:val="002E4E16"/>
    <w:rsid w:val="002E6D86"/>
    <w:rsid w:val="002F6935"/>
    <w:rsid w:val="003204B8"/>
    <w:rsid w:val="00322502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D4488"/>
    <w:rsid w:val="003E746A"/>
    <w:rsid w:val="00405613"/>
    <w:rsid w:val="00407D92"/>
    <w:rsid w:val="00422010"/>
    <w:rsid w:val="00424EDD"/>
    <w:rsid w:val="0043039E"/>
    <w:rsid w:val="004343E4"/>
    <w:rsid w:val="0044519B"/>
    <w:rsid w:val="0044556A"/>
    <w:rsid w:val="00457AB1"/>
    <w:rsid w:val="00457BC0"/>
    <w:rsid w:val="00461A81"/>
    <w:rsid w:val="00462996"/>
    <w:rsid w:val="004649D5"/>
    <w:rsid w:val="004909B5"/>
    <w:rsid w:val="004B0818"/>
    <w:rsid w:val="004B4CAD"/>
    <w:rsid w:val="004C3DF1"/>
    <w:rsid w:val="004D2E36"/>
    <w:rsid w:val="0050306B"/>
    <w:rsid w:val="00503AB6"/>
    <w:rsid w:val="005047C5"/>
    <w:rsid w:val="00517E44"/>
    <w:rsid w:val="005314A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A0CB1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4851"/>
    <w:rsid w:val="00707BE1"/>
    <w:rsid w:val="007238EB"/>
    <w:rsid w:val="007317C3"/>
    <w:rsid w:val="00735257"/>
    <w:rsid w:val="0073538B"/>
    <w:rsid w:val="00745748"/>
    <w:rsid w:val="00766889"/>
    <w:rsid w:val="00766A0D"/>
    <w:rsid w:val="00767F8C"/>
    <w:rsid w:val="0077245B"/>
    <w:rsid w:val="00774427"/>
    <w:rsid w:val="00780B67"/>
    <w:rsid w:val="007B704F"/>
    <w:rsid w:val="007D0246"/>
    <w:rsid w:val="007E2523"/>
    <w:rsid w:val="007F5873"/>
    <w:rsid w:val="007F612D"/>
    <w:rsid w:val="008133DE"/>
    <w:rsid w:val="00815F94"/>
    <w:rsid w:val="008160A9"/>
    <w:rsid w:val="008224E2"/>
    <w:rsid w:val="00825DC9"/>
    <w:rsid w:val="0082676D"/>
    <w:rsid w:val="0083661A"/>
    <w:rsid w:val="00846F1F"/>
    <w:rsid w:val="00864044"/>
    <w:rsid w:val="00872E19"/>
    <w:rsid w:val="00877F10"/>
    <w:rsid w:val="00882091"/>
    <w:rsid w:val="00882801"/>
    <w:rsid w:val="00893E75"/>
    <w:rsid w:val="008C2F62"/>
    <w:rsid w:val="008D020E"/>
    <w:rsid w:val="008F36E4"/>
    <w:rsid w:val="00913D2A"/>
    <w:rsid w:val="009242BC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2778"/>
    <w:rsid w:val="00A038E0"/>
    <w:rsid w:val="00A06CCE"/>
    <w:rsid w:val="00A12C83"/>
    <w:rsid w:val="00A31AAC"/>
    <w:rsid w:val="00A32905"/>
    <w:rsid w:val="00A36C95"/>
    <w:rsid w:val="00A37DE3"/>
    <w:rsid w:val="00A452CA"/>
    <w:rsid w:val="00A472EE"/>
    <w:rsid w:val="00A519D1"/>
    <w:rsid w:val="00A52596"/>
    <w:rsid w:val="00A60859"/>
    <w:rsid w:val="00A652B4"/>
    <w:rsid w:val="00A65C50"/>
    <w:rsid w:val="00A95CB4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24DC"/>
    <w:rsid w:val="00B62087"/>
    <w:rsid w:val="00B62F41"/>
    <w:rsid w:val="00B760E1"/>
    <w:rsid w:val="00BA1AB3"/>
    <w:rsid w:val="00BA2726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91DEC"/>
    <w:rsid w:val="00CB1655"/>
    <w:rsid w:val="00CB3665"/>
    <w:rsid w:val="00CB429B"/>
    <w:rsid w:val="00CC12E9"/>
    <w:rsid w:val="00CD093E"/>
    <w:rsid w:val="00CD1556"/>
    <w:rsid w:val="00CD1FD7"/>
    <w:rsid w:val="00CE3FE4"/>
    <w:rsid w:val="00CE589E"/>
    <w:rsid w:val="00CE5AC7"/>
    <w:rsid w:val="00CF0BBB"/>
    <w:rsid w:val="00CF52C0"/>
    <w:rsid w:val="00CF5CAE"/>
    <w:rsid w:val="00D01C6D"/>
    <w:rsid w:val="00D1283A"/>
    <w:rsid w:val="00D17979"/>
    <w:rsid w:val="00D2075F"/>
    <w:rsid w:val="00D37E12"/>
    <w:rsid w:val="00D40416"/>
    <w:rsid w:val="00D40553"/>
    <w:rsid w:val="00D42541"/>
    <w:rsid w:val="00D47047"/>
    <w:rsid w:val="00D4782A"/>
    <w:rsid w:val="00D637D2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E3BE1"/>
    <w:rsid w:val="00E07052"/>
    <w:rsid w:val="00E128E4"/>
    <w:rsid w:val="00E22C93"/>
    <w:rsid w:val="00E451EA"/>
    <w:rsid w:val="00E4660C"/>
    <w:rsid w:val="00E57F4B"/>
    <w:rsid w:val="00E63889"/>
    <w:rsid w:val="00E71C8D"/>
    <w:rsid w:val="00E72360"/>
    <w:rsid w:val="00E96E69"/>
    <w:rsid w:val="00E972A7"/>
    <w:rsid w:val="00EB2F55"/>
    <w:rsid w:val="00EB3E91"/>
    <w:rsid w:val="00EC6894"/>
    <w:rsid w:val="00ED0959"/>
    <w:rsid w:val="00ED6B12"/>
    <w:rsid w:val="00EE2E54"/>
    <w:rsid w:val="00EF2AA5"/>
    <w:rsid w:val="00EF326D"/>
    <w:rsid w:val="00EF53FE"/>
    <w:rsid w:val="00F2643C"/>
    <w:rsid w:val="00F27E7F"/>
    <w:rsid w:val="00F3669D"/>
    <w:rsid w:val="00F405F8"/>
    <w:rsid w:val="00F45B5A"/>
    <w:rsid w:val="00F4700F"/>
    <w:rsid w:val="00F54809"/>
    <w:rsid w:val="00F573EA"/>
    <w:rsid w:val="00F57E9D"/>
    <w:rsid w:val="00FA4843"/>
    <w:rsid w:val="00FA6528"/>
    <w:rsid w:val="00FC6387"/>
    <w:rsid w:val="00FD5700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84B42"/>
  <w15:docId w15:val="{46400B68-CE38-44B1-A49D-657137CF0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4254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D570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PCBM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67CF4-D6D6-4181-9995-91460EF34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7</cp:revision>
  <dcterms:created xsi:type="dcterms:W3CDTF">2025-09-05T08:27:00Z</dcterms:created>
  <dcterms:modified xsi:type="dcterms:W3CDTF">2025-09-11T13:10:00Z</dcterms:modified>
</cp:coreProperties>
</file>